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D842D7" w14:textId="77777777" w:rsidR="00BC3559" w:rsidRPr="004B62BE" w:rsidRDefault="00BC3559" w:rsidP="00BC35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3"/>
        </w:rPr>
      </w:pPr>
      <w:bookmarkStart w:id="0" w:name="_GoBack"/>
      <w:bookmarkEnd w:id="0"/>
      <w:r w:rsidRPr="004B62BE">
        <w:rPr>
          <w:rFonts w:ascii="Times New Roman" w:hAnsi="Times New Roman" w:cs="Times New Roman"/>
          <w:b/>
          <w:bCs/>
          <w:szCs w:val="23"/>
        </w:rPr>
        <w:t>San Joaquin River Restoration Program</w:t>
      </w:r>
    </w:p>
    <w:p w14:paraId="57C52C53" w14:textId="6F01480C" w:rsidR="00BC3559" w:rsidRPr="004B62BE" w:rsidRDefault="00BC3559" w:rsidP="00BC35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3"/>
        </w:rPr>
      </w:pPr>
      <w:r w:rsidRPr="004B62BE">
        <w:rPr>
          <w:rFonts w:ascii="Times New Roman" w:hAnsi="Times New Roman" w:cs="Times New Roman"/>
          <w:b/>
          <w:bCs/>
          <w:szCs w:val="23"/>
        </w:rPr>
        <w:t xml:space="preserve">Water Management </w:t>
      </w:r>
      <w:r w:rsidR="00F15323">
        <w:rPr>
          <w:rFonts w:ascii="Times New Roman" w:hAnsi="Times New Roman" w:cs="Times New Roman"/>
          <w:b/>
          <w:bCs/>
          <w:szCs w:val="23"/>
        </w:rPr>
        <w:t xml:space="preserve">Goal </w:t>
      </w:r>
      <w:r w:rsidRPr="004B62BE">
        <w:rPr>
          <w:rFonts w:ascii="Times New Roman" w:hAnsi="Times New Roman" w:cs="Times New Roman"/>
          <w:b/>
          <w:bCs/>
          <w:szCs w:val="23"/>
        </w:rPr>
        <w:t>Technical Feedback Meeting</w:t>
      </w:r>
    </w:p>
    <w:p w14:paraId="42425102" w14:textId="77777777" w:rsidR="00BC3559" w:rsidRPr="004B62BE" w:rsidRDefault="003F703F" w:rsidP="00BC35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b/>
          <w:bCs/>
          <w:szCs w:val="23"/>
        </w:rPr>
        <w:t xml:space="preserve">Friday, </w:t>
      </w:r>
      <w:r w:rsidR="003564BB">
        <w:rPr>
          <w:rFonts w:ascii="Times New Roman" w:hAnsi="Times New Roman" w:cs="Times New Roman"/>
          <w:b/>
          <w:bCs/>
          <w:szCs w:val="23"/>
        </w:rPr>
        <w:t xml:space="preserve">March </w:t>
      </w:r>
      <w:r w:rsidR="003706D9">
        <w:rPr>
          <w:rFonts w:ascii="Times New Roman" w:hAnsi="Times New Roman" w:cs="Times New Roman"/>
          <w:b/>
          <w:bCs/>
          <w:szCs w:val="23"/>
        </w:rPr>
        <w:t>1</w:t>
      </w:r>
      <w:r w:rsidR="00276B6F">
        <w:rPr>
          <w:rFonts w:ascii="Times New Roman" w:hAnsi="Times New Roman" w:cs="Times New Roman"/>
          <w:b/>
          <w:bCs/>
          <w:szCs w:val="23"/>
        </w:rPr>
        <w:t>6</w:t>
      </w:r>
      <w:r w:rsidR="003F21BE">
        <w:rPr>
          <w:rFonts w:ascii="Times New Roman" w:hAnsi="Times New Roman" w:cs="Times New Roman"/>
          <w:b/>
          <w:bCs/>
          <w:szCs w:val="23"/>
        </w:rPr>
        <w:t>, 201</w:t>
      </w:r>
      <w:r w:rsidR="00276B6F">
        <w:rPr>
          <w:rFonts w:ascii="Times New Roman" w:hAnsi="Times New Roman" w:cs="Times New Roman"/>
          <w:b/>
          <w:bCs/>
          <w:szCs w:val="23"/>
        </w:rPr>
        <w:t>8</w:t>
      </w:r>
    </w:p>
    <w:p w14:paraId="052A7FF0" w14:textId="77777777" w:rsidR="00BC3559" w:rsidRPr="004B62BE" w:rsidRDefault="003F703F" w:rsidP="00BC35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b/>
          <w:bCs/>
          <w:szCs w:val="23"/>
        </w:rPr>
        <w:t>9:00a</w:t>
      </w:r>
      <w:r w:rsidR="008610B0" w:rsidRPr="004B62BE">
        <w:rPr>
          <w:rFonts w:ascii="Times New Roman" w:hAnsi="Times New Roman" w:cs="Times New Roman"/>
          <w:b/>
          <w:bCs/>
          <w:szCs w:val="23"/>
        </w:rPr>
        <w:t xml:space="preserve">m – </w:t>
      </w:r>
      <w:r>
        <w:rPr>
          <w:rFonts w:ascii="Times New Roman" w:hAnsi="Times New Roman" w:cs="Times New Roman"/>
          <w:b/>
          <w:bCs/>
          <w:szCs w:val="23"/>
        </w:rPr>
        <w:t>12</w:t>
      </w:r>
      <w:r w:rsidR="008610B0" w:rsidRPr="004B62BE">
        <w:rPr>
          <w:rFonts w:ascii="Times New Roman" w:hAnsi="Times New Roman" w:cs="Times New Roman"/>
          <w:b/>
          <w:bCs/>
          <w:szCs w:val="23"/>
        </w:rPr>
        <w:t>:</w:t>
      </w:r>
      <w:r w:rsidR="00326F5B" w:rsidRPr="004B62BE">
        <w:rPr>
          <w:rFonts w:ascii="Times New Roman" w:hAnsi="Times New Roman" w:cs="Times New Roman"/>
          <w:b/>
          <w:bCs/>
          <w:szCs w:val="23"/>
        </w:rPr>
        <w:t>00</w:t>
      </w:r>
      <w:r w:rsidR="00D11804">
        <w:rPr>
          <w:rFonts w:ascii="Times New Roman" w:hAnsi="Times New Roman" w:cs="Times New Roman"/>
          <w:b/>
          <w:bCs/>
          <w:szCs w:val="23"/>
        </w:rPr>
        <w:t xml:space="preserve"> </w:t>
      </w:r>
      <w:r w:rsidR="00220BB4">
        <w:rPr>
          <w:rFonts w:ascii="Times New Roman" w:hAnsi="Times New Roman" w:cs="Times New Roman"/>
          <w:b/>
          <w:bCs/>
          <w:szCs w:val="23"/>
        </w:rPr>
        <w:t>p</w:t>
      </w:r>
      <w:r w:rsidR="00D11804">
        <w:rPr>
          <w:rFonts w:ascii="Times New Roman" w:hAnsi="Times New Roman" w:cs="Times New Roman"/>
          <w:b/>
          <w:bCs/>
          <w:szCs w:val="23"/>
        </w:rPr>
        <w:t>m</w:t>
      </w:r>
    </w:p>
    <w:p w14:paraId="4A7AD53B" w14:textId="77777777" w:rsidR="001C4095" w:rsidRDefault="00A718E6" w:rsidP="009F05F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szCs w:val="23"/>
        </w:rPr>
      </w:pPr>
      <w:r>
        <w:rPr>
          <w:rFonts w:ascii="Times New Roman" w:hAnsi="Times New Roman" w:cs="Times New Roman"/>
          <w:b/>
          <w:bCs/>
          <w:i/>
          <w:szCs w:val="23"/>
        </w:rPr>
        <w:t>Visalia Convention Center</w:t>
      </w:r>
    </w:p>
    <w:p w14:paraId="6553175E" w14:textId="77777777" w:rsidR="009E3B51" w:rsidRDefault="00276B6F" w:rsidP="009F05F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szCs w:val="23"/>
        </w:rPr>
      </w:pPr>
      <w:r w:rsidRPr="00125D14">
        <w:rPr>
          <w:rFonts w:ascii="Times New Roman" w:hAnsi="Times New Roman" w:cs="Times New Roman"/>
          <w:b/>
          <w:bCs/>
          <w:i/>
          <w:szCs w:val="23"/>
          <w:highlight w:val="yellow"/>
        </w:rPr>
        <w:t>Kings Canyon</w:t>
      </w:r>
      <w:r w:rsidR="00A718E6" w:rsidRPr="00125D14">
        <w:rPr>
          <w:rFonts w:ascii="Times New Roman" w:hAnsi="Times New Roman" w:cs="Times New Roman"/>
          <w:b/>
          <w:bCs/>
          <w:i/>
          <w:szCs w:val="23"/>
          <w:highlight w:val="yellow"/>
        </w:rPr>
        <w:t xml:space="preserve"> Meeting Room</w:t>
      </w:r>
    </w:p>
    <w:p w14:paraId="3FB4504F" w14:textId="77777777" w:rsidR="00220BB4" w:rsidRDefault="00A718E6" w:rsidP="00220BB4">
      <w:pPr>
        <w:pBdr>
          <w:bottom w:val="single" w:sz="12" w:space="9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Cs w:val="23"/>
        </w:rPr>
      </w:pPr>
      <w:r>
        <w:rPr>
          <w:rFonts w:ascii="Times New Roman" w:hAnsi="Times New Roman" w:cs="Times New Roman"/>
          <w:b/>
          <w:bCs/>
          <w:szCs w:val="23"/>
        </w:rPr>
        <w:t>303 E. Acequia Avenue</w:t>
      </w:r>
    </w:p>
    <w:p w14:paraId="0379B467" w14:textId="77777777" w:rsidR="00BC3559" w:rsidRPr="004B62BE" w:rsidRDefault="00A718E6" w:rsidP="009B5085">
      <w:pPr>
        <w:pBdr>
          <w:bottom w:val="single" w:sz="12" w:space="9" w:color="auto"/>
        </w:pBdr>
        <w:autoSpaceDE w:val="0"/>
        <w:autoSpaceDN w:val="0"/>
        <w:adjustRightInd w:val="0"/>
        <w:spacing w:after="240" w:line="240" w:lineRule="auto"/>
        <w:jc w:val="center"/>
        <w:rPr>
          <w:rFonts w:ascii="Times New Roman" w:hAnsi="Times New Roman" w:cs="Times New Roman"/>
          <w:b/>
          <w:bCs/>
          <w:szCs w:val="23"/>
        </w:rPr>
      </w:pPr>
      <w:r>
        <w:rPr>
          <w:rFonts w:ascii="Times New Roman" w:hAnsi="Times New Roman" w:cs="Times New Roman"/>
          <w:b/>
          <w:bCs/>
          <w:szCs w:val="23"/>
        </w:rPr>
        <w:t>Visalia</w:t>
      </w:r>
      <w:r w:rsidR="003F703F">
        <w:rPr>
          <w:rFonts w:ascii="Times New Roman" w:hAnsi="Times New Roman" w:cs="Times New Roman"/>
          <w:b/>
          <w:bCs/>
          <w:szCs w:val="23"/>
        </w:rPr>
        <w:t>, CA</w:t>
      </w:r>
    </w:p>
    <w:p w14:paraId="6F0A94C1" w14:textId="77777777" w:rsidR="00BC3559" w:rsidRDefault="00BC3559" w:rsidP="009B5085">
      <w:pPr>
        <w:autoSpaceDE w:val="0"/>
        <w:autoSpaceDN w:val="0"/>
        <w:adjustRightInd w:val="0"/>
        <w:spacing w:after="240" w:line="240" w:lineRule="auto"/>
        <w:jc w:val="center"/>
        <w:rPr>
          <w:rFonts w:ascii="Times New Roman" w:hAnsi="Times New Roman" w:cs="Times New Roman"/>
          <w:b/>
          <w:szCs w:val="23"/>
        </w:rPr>
      </w:pPr>
      <w:r w:rsidRPr="004B62BE">
        <w:rPr>
          <w:rFonts w:ascii="Times New Roman" w:hAnsi="Times New Roman" w:cs="Times New Roman"/>
          <w:b/>
          <w:szCs w:val="23"/>
        </w:rPr>
        <w:t>AGENDA</w:t>
      </w:r>
    </w:p>
    <w:p w14:paraId="03F998F1" w14:textId="77777777" w:rsidR="00146EF1" w:rsidRDefault="002633D0" w:rsidP="000A06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0" w:line="240" w:lineRule="auto"/>
        <w:contextualSpacing w:val="0"/>
        <w:rPr>
          <w:rFonts w:ascii="Times New Roman" w:hAnsi="Times New Roman" w:cs="Times New Roman"/>
          <w:szCs w:val="23"/>
        </w:rPr>
      </w:pPr>
      <w:r w:rsidRPr="009E3B51">
        <w:rPr>
          <w:rFonts w:ascii="Times New Roman" w:hAnsi="Times New Roman" w:cs="Times New Roman"/>
          <w:szCs w:val="23"/>
        </w:rPr>
        <w:t>Introduction</w:t>
      </w:r>
      <w:r w:rsidR="009E3B51">
        <w:rPr>
          <w:rFonts w:ascii="Times New Roman" w:hAnsi="Times New Roman" w:cs="Times New Roman"/>
          <w:szCs w:val="23"/>
        </w:rPr>
        <w:t>s</w:t>
      </w:r>
      <w:r w:rsidRPr="009E3B51">
        <w:rPr>
          <w:rFonts w:ascii="Times New Roman" w:hAnsi="Times New Roman" w:cs="Times New Roman"/>
          <w:szCs w:val="23"/>
        </w:rPr>
        <w:t xml:space="preserve"> (5 min)</w:t>
      </w:r>
    </w:p>
    <w:p w14:paraId="196D0D86" w14:textId="77777777" w:rsidR="00A718E6" w:rsidRPr="009E3B51" w:rsidRDefault="00A718E6" w:rsidP="000A06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0" w:line="240" w:lineRule="auto"/>
        <w:contextualSpacing w:val="0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Stakeholder Feedback</w:t>
      </w:r>
      <w:r w:rsidR="00A454F3">
        <w:rPr>
          <w:rFonts w:ascii="Times New Roman" w:hAnsi="Times New Roman" w:cs="Times New Roman"/>
          <w:szCs w:val="23"/>
        </w:rPr>
        <w:t xml:space="preserve"> (15 min)</w:t>
      </w:r>
    </w:p>
    <w:p w14:paraId="07AC9B76" w14:textId="77777777" w:rsidR="002F35EE" w:rsidRDefault="00276B6F" w:rsidP="000A06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0" w:line="240" w:lineRule="auto"/>
        <w:contextualSpacing w:val="0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2017</w:t>
      </w:r>
      <w:r w:rsidR="00A454F3">
        <w:rPr>
          <w:rFonts w:ascii="Times New Roman" w:hAnsi="Times New Roman" w:cs="Times New Roman"/>
          <w:szCs w:val="23"/>
        </w:rPr>
        <w:t xml:space="preserve"> In Review</w:t>
      </w:r>
      <w:r w:rsidR="004C7C66">
        <w:rPr>
          <w:rFonts w:ascii="Times New Roman" w:hAnsi="Times New Roman" w:cs="Times New Roman"/>
          <w:szCs w:val="23"/>
        </w:rPr>
        <w:t xml:space="preserve"> </w:t>
      </w:r>
      <w:r w:rsidR="009E3B51">
        <w:rPr>
          <w:rFonts w:ascii="Times New Roman" w:hAnsi="Times New Roman" w:cs="Times New Roman"/>
          <w:szCs w:val="23"/>
        </w:rPr>
        <w:t>(</w:t>
      </w:r>
      <w:r w:rsidR="00377794">
        <w:rPr>
          <w:rFonts w:ascii="Times New Roman" w:hAnsi="Times New Roman" w:cs="Times New Roman"/>
          <w:szCs w:val="23"/>
        </w:rPr>
        <w:t>40</w:t>
      </w:r>
      <w:r w:rsidR="009E3B51">
        <w:rPr>
          <w:rFonts w:ascii="Times New Roman" w:hAnsi="Times New Roman" w:cs="Times New Roman"/>
          <w:szCs w:val="23"/>
        </w:rPr>
        <w:t xml:space="preserve"> min)</w:t>
      </w:r>
    </w:p>
    <w:p w14:paraId="03D49FD0" w14:textId="77777777" w:rsidR="00A454F3" w:rsidRDefault="00A454F3" w:rsidP="00A454F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Restoration Flows</w:t>
      </w:r>
    </w:p>
    <w:p w14:paraId="0F03ACE8" w14:textId="77777777" w:rsidR="003706D9" w:rsidRDefault="003706D9" w:rsidP="00A454F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URF</w:t>
      </w:r>
      <w:r w:rsidR="00BD515F">
        <w:rPr>
          <w:rFonts w:ascii="Times New Roman" w:hAnsi="Times New Roman" w:cs="Times New Roman"/>
          <w:szCs w:val="23"/>
        </w:rPr>
        <w:t>s</w:t>
      </w:r>
    </w:p>
    <w:p w14:paraId="1B0CF88E" w14:textId="77777777" w:rsidR="00276B6F" w:rsidRDefault="00276B6F" w:rsidP="00276B6F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R&amp;R</w:t>
      </w:r>
    </w:p>
    <w:p w14:paraId="5BA822DF" w14:textId="77777777" w:rsidR="00A454F3" w:rsidRDefault="00A454F3" w:rsidP="00A454F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RWA</w:t>
      </w:r>
    </w:p>
    <w:p w14:paraId="5C4EA332" w14:textId="0BA74D63" w:rsidR="0097330D" w:rsidRDefault="00276B6F" w:rsidP="000A06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0" w:line="240" w:lineRule="auto"/>
        <w:contextualSpacing w:val="0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2018</w:t>
      </w:r>
      <w:r w:rsidR="00A454F3">
        <w:rPr>
          <w:rFonts w:ascii="Times New Roman" w:hAnsi="Times New Roman" w:cs="Times New Roman"/>
          <w:szCs w:val="23"/>
        </w:rPr>
        <w:t xml:space="preserve"> Outlook</w:t>
      </w:r>
      <w:r w:rsidR="008937C5" w:rsidRPr="009E3B51">
        <w:rPr>
          <w:rFonts w:ascii="Times New Roman" w:hAnsi="Times New Roman" w:cs="Times New Roman"/>
          <w:szCs w:val="23"/>
        </w:rPr>
        <w:t xml:space="preserve"> </w:t>
      </w:r>
      <w:r w:rsidR="008937C5">
        <w:rPr>
          <w:rFonts w:ascii="Times New Roman" w:hAnsi="Times New Roman" w:cs="Times New Roman"/>
          <w:szCs w:val="23"/>
        </w:rPr>
        <w:t>(</w:t>
      </w:r>
      <w:r w:rsidR="00954152">
        <w:rPr>
          <w:rFonts w:ascii="Times New Roman" w:hAnsi="Times New Roman" w:cs="Times New Roman"/>
          <w:szCs w:val="23"/>
        </w:rPr>
        <w:t>1</w:t>
      </w:r>
      <w:r w:rsidR="00F15323">
        <w:rPr>
          <w:rFonts w:ascii="Times New Roman" w:hAnsi="Times New Roman" w:cs="Times New Roman"/>
          <w:szCs w:val="23"/>
        </w:rPr>
        <w:t>5</w:t>
      </w:r>
      <w:r w:rsidR="00A454F3">
        <w:rPr>
          <w:rFonts w:ascii="Times New Roman" w:hAnsi="Times New Roman" w:cs="Times New Roman"/>
          <w:szCs w:val="23"/>
        </w:rPr>
        <w:t xml:space="preserve"> </w:t>
      </w:r>
      <w:r w:rsidR="008937C5">
        <w:rPr>
          <w:rFonts w:ascii="Times New Roman" w:hAnsi="Times New Roman" w:cs="Times New Roman"/>
          <w:szCs w:val="23"/>
        </w:rPr>
        <w:t>min)</w:t>
      </w:r>
      <w:r w:rsidR="0097330D" w:rsidRPr="0097330D">
        <w:rPr>
          <w:rFonts w:ascii="Times New Roman" w:hAnsi="Times New Roman" w:cs="Times New Roman"/>
          <w:szCs w:val="23"/>
        </w:rPr>
        <w:t xml:space="preserve"> </w:t>
      </w:r>
    </w:p>
    <w:p w14:paraId="4FD79B5E" w14:textId="77777777" w:rsidR="000A06C8" w:rsidRDefault="000A06C8" w:rsidP="00A454F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Reservoir Operations</w:t>
      </w:r>
    </w:p>
    <w:p w14:paraId="1D7035B3" w14:textId="77777777" w:rsidR="00A454F3" w:rsidRDefault="00A454F3" w:rsidP="00A454F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Restoration Flows</w:t>
      </w:r>
    </w:p>
    <w:p w14:paraId="74C8D19E" w14:textId="77777777" w:rsidR="00954152" w:rsidRDefault="00954152" w:rsidP="00A454F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Airborne Snow Observatory Surveys</w:t>
      </w:r>
    </w:p>
    <w:p w14:paraId="48244579" w14:textId="77777777" w:rsidR="005F782E" w:rsidRDefault="005F782E" w:rsidP="000A06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0" w:line="240" w:lineRule="auto"/>
        <w:contextualSpacing w:val="0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Break (10 min)</w:t>
      </w:r>
    </w:p>
    <w:p w14:paraId="328A145D" w14:textId="0C17210B" w:rsidR="003943E0" w:rsidRDefault="003943E0" w:rsidP="000A06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0" w:line="240" w:lineRule="auto"/>
        <w:contextualSpacing w:val="0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Water Management Goal Project Updates</w:t>
      </w:r>
      <w:r w:rsidR="00817FE2">
        <w:rPr>
          <w:rFonts w:ascii="Times New Roman" w:hAnsi="Times New Roman" w:cs="Times New Roman"/>
          <w:szCs w:val="23"/>
        </w:rPr>
        <w:t xml:space="preserve"> (</w:t>
      </w:r>
      <w:r w:rsidR="00841931">
        <w:rPr>
          <w:rFonts w:ascii="Times New Roman" w:hAnsi="Times New Roman" w:cs="Times New Roman"/>
          <w:szCs w:val="23"/>
        </w:rPr>
        <w:t>30</w:t>
      </w:r>
      <w:r w:rsidR="00817FE2">
        <w:rPr>
          <w:rFonts w:ascii="Times New Roman" w:hAnsi="Times New Roman" w:cs="Times New Roman"/>
          <w:szCs w:val="23"/>
        </w:rPr>
        <w:t xml:space="preserve"> min)</w:t>
      </w:r>
    </w:p>
    <w:p w14:paraId="763C12B7" w14:textId="19C9A0CC" w:rsidR="00954152" w:rsidRDefault="00954152" w:rsidP="000A06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0" w:line="240" w:lineRule="auto"/>
        <w:contextualSpacing w:val="0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 xml:space="preserve">Lecture Series </w:t>
      </w:r>
      <w:r w:rsidR="005F782E">
        <w:rPr>
          <w:rFonts w:ascii="Times New Roman" w:hAnsi="Times New Roman" w:cs="Times New Roman"/>
          <w:szCs w:val="23"/>
        </w:rPr>
        <w:t>–</w:t>
      </w:r>
      <w:r>
        <w:rPr>
          <w:rFonts w:ascii="Times New Roman" w:hAnsi="Times New Roman" w:cs="Times New Roman"/>
          <w:szCs w:val="23"/>
        </w:rPr>
        <w:t xml:space="preserve"> </w:t>
      </w:r>
      <w:r w:rsidR="00F15323">
        <w:rPr>
          <w:rFonts w:ascii="Times New Roman" w:hAnsi="Times New Roman" w:cs="Times New Roman"/>
          <w:szCs w:val="23"/>
        </w:rPr>
        <w:t xml:space="preserve">SJRRP Framework and Alternate Funding Streams </w:t>
      </w:r>
      <w:r>
        <w:rPr>
          <w:rFonts w:ascii="Times New Roman" w:hAnsi="Times New Roman" w:cs="Times New Roman"/>
          <w:szCs w:val="23"/>
        </w:rPr>
        <w:t>(</w:t>
      </w:r>
      <w:r w:rsidR="00841931">
        <w:rPr>
          <w:rFonts w:ascii="Times New Roman" w:hAnsi="Times New Roman" w:cs="Times New Roman"/>
          <w:szCs w:val="23"/>
        </w:rPr>
        <w:t>60</w:t>
      </w:r>
      <w:r>
        <w:rPr>
          <w:rFonts w:ascii="Times New Roman" w:hAnsi="Times New Roman" w:cs="Times New Roman"/>
          <w:szCs w:val="23"/>
        </w:rPr>
        <w:t xml:space="preserve"> min)</w:t>
      </w:r>
    </w:p>
    <w:p w14:paraId="79A6FC00" w14:textId="77777777" w:rsidR="00A865AA" w:rsidRPr="009E3B51" w:rsidRDefault="00A865AA" w:rsidP="000A06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0" w:line="240" w:lineRule="auto"/>
        <w:contextualSpacing w:val="0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>201</w:t>
      </w:r>
      <w:r w:rsidR="00276B6F">
        <w:rPr>
          <w:rFonts w:ascii="Times New Roman" w:hAnsi="Times New Roman" w:cs="Times New Roman"/>
          <w:szCs w:val="23"/>
        </w:rPr>
        <w:t>8</w:t>
      </w:r>
      <w:r>
        <w:rPr>
          <w:rFonts w:ascii="Times New Roman" w:hAnsi="Times New Roman" w:cs="Times New Roman"/>
          <w:szCs w:val="23"/>
        </w:rPr>
        <w:t xml:space="preserve"> Meeting Schedule (</w:t>
      </w:r>
      <w:r w:rsidR="00A454F3">
        <w:rPr>
          <w:rFonts w:ascii="Times New Roman" w:hAnsi="Times New Roman" w:cs="Times New Roman"/>
          <w:szCs w:val="23"/>
        </w:rPr>
        <w:t>5</w:t>
      </w:r>
      <w:r>
        <w:rPr>
          <w:rFonts w:ascii="Times New Roman" w:hAnsi="Times New Roman" w:cs="Times New Roman"/>
          <w:szCs w:val="23"/>
        </w:rPr>
        <w:t xml:space="preserve"> min)</w:t>
      </w:r>
    </w:p>
    <w:p w14:paraId="161E8037" w14:textId="77777777" w:rsidR="009E3B51" w:rsidRPr="009E3B51" w:rsidRDefault="009E3B51" w:rsidP="000A06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240" w:after="0" w:line="240" w:lineRule="auto"/>
        <w:contextualSpacing w:val="0"/>
        <w:rPr>
          <w:rFonts w:ascii="Times New Roman" w:hAnsi="Times New Roman" w:cs="Times New Roman"/>
          <w:szCs w:val="23"/>
        </w:rPr>
      </w:pPr>
      <w:r w:rsidRPr="009E3B51">
        <w:rPr>
          <w:rFonts w:ascii="Times New Roman" w:hAnsi="Times New Roman" w:cs="Times New Roman"/>
          <w:szCs w:val="23"/>
        </w:rPr>
        <w:t>Adjourn</w:t>
      </w:r>
    </w:p>
    <w:p w14:paraId="2B298D55" w14:textId="77777777" w:rsidR="002633D0" w:rsidRPr="004B62BE" w:rsidRDefault="002633D0" w:rsidP="00CA11E9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szCs w:val="23"/>
        </w:rPr>
      </w:pPr>
    </w:p>
    <w:p w14:paraId="741FB710" w14:textId="77777777" w:rsidR="00BC3559" w:rsidRPr="00AB4353" w:rsidRDefault="00BC3559" w:rsidP="00BC3559">
      <w:pPr>
        <w:pStyle w:val="Default"/>
        <w:rPr>
          <w:sz w:val="22"/>
          <w:szCs w:val="22"/>
        </w:rPr>
      </w:pPr>
      <w:r w:rsidRPr="00AB4353">
        <w:rPr>
          <w:b/>
          <w:bCs/>
          <w:sz w:val="22"/>
          <w:szCs w:val="22"/>
        </w:rPr>
        <w:t>Contact Information</w:t>
      </w:r>
      <w:r w:rsidR="004B62BE" w:rsidRPr="00AB4353">
        <w:rPr>
          <w:b/>
          <w:bCs/>
          <w:sz w:val="22"/>
          <w:szCs w:val="22"/>
        </w:rPr>
        <w:t>:</w:t>
      </w:r>
      <w:r w:rsidRPr="00AB4353">
        <w:rPr>
          <w:b/>
          <w:bCs/>
          <w:sz w:val="22"/>
          <w:szCs w:val="22"/>
        </w:rPr>
        <w:t xml:space="preserve"> </w:t>
      </w:r>
    </w:p>
    <w:p w14:paraId="7FBEE20F" w14:textId="77777777" w:rsidR="00BC3559" w:rsidRPr="00BA4ACA" w:rsidRDefault="003564BB" w:rsidP="004B62BE">
      <w:pPr>
        <w:pStyle w:val="Default"/>
        <w:rPr>
          <w:sz w:val="22"/>
          <w:szCs w:val="22"/>
        </w:rPr>
      </w:pPr>
      <w:r>
        <w:rPr>
          <w:sz w:val="22"/>
          <w:szCs w:val="22"/>
        </w:rPr>
        <w:t>Adam Nickels</w:t>
      </w:r>
      <w:r w:rsidR="00BC3559" w:rsidRPr="00BA4ACA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Deputy Program Manager, </w:t>
      </w:r>
      <w:r w:rsidR="00B55520" w:rsidRPr="00BA4ACA">
        <w:rPr>
          <w:sz w:val="22"/>
          <w:szCs w:val="22"/>
        </w:rPr>
        <w:t xml:space="preserve">Water Management </w:t>
      </w:r>
      <w:r>
        <w:rPr>
          <w:sz w:val="22"/>
          <w:szCs w:val="22"/>
        </w:rPr>
        <w:t>Goal</w:t>
      </w:r>
    </w:p>
    <w:p w14:paraId="58F36663" w14:textId="77777777" w:rsidR="00A865AA" w:rsidRPr="00A865AA" w:rsidRDefault="00BC3559" w:rsidP="004B62BE">
      <w:pPr>
        <w:pStyle w:val="Default"/>
        <w:rPr>
          <w:color w:val="0000FF" w:themeColor="hyperlink"/>
          <w:sz w:val="22"/>
          <w:szCs w:val="22"/>
          <w:u w:val="single"/>
        </w:rPr>
      </w:pPr>
      <w:r w:rsidRPr="00CA11E9">
        <w:rPr>
          <w:sz w:val="22"/>
          <w:szCs w:val="22"/>
        </w:rPr>
        <w:t>(916) 978-4</w:t>
      </w:r>
      <w:r w:rsidR="003564BB">
        <w:rPr>
          <w:sz w:val="22"/>
          <w:szCs w:val="22"/>
        </w:rPr>
        <w:t>41</w:t>
      </w:r>
      <w:r w:rsidR="00846FFF" w:rsidRPr="00CA11E9">
        <w:rPr>
          <w:sz w:val="22"/>
          <w:szCs w:val="22"/>
        </w:rPr>
        <w:t>5</w:t>
      </w:r>
      <w:r w:rsidRPr="00CA11E9">
        <w:rPr>
          <w:sz w:val="22"/>
          <w:szCs w:val="22"/>
        </w:rPr>
        <w:t xml:space="preserve">, </w:t>
      </w:r>
      <w:r w:rsidR="003564BB">
        <w:rPr>
          <w:sz w:val="22"/>
          <w:szCs w:val="22"/>
        </w:rPr>
        <w:t>anickels</w:t>
      </w:r>
      <w:r w:rsidR="00A865AA" w:rsidRPr="00CA11E9">
        <w:rPr>
          <w:sz w:val="22"/>
          <w:szCs w:val="22"/>
        </w:rPr>
        <w:t>@usbr.gov</w:t>
      </w:r>
      <w:r w:rsidR="00A865AA" w:rsidRPr="00A865AA">
        <w:rPr>
          <w:sz w:val="22"/>
          <w:szCs w:val="22"/>
        </w:rPr>
        <w:t xml:space="preserve"> </w:t>
      </w:r>
    </w:p>
    <w:p w14:paraId="0CABD76F" w14:textId="77777777" w:rsidR="00BC3559" w:rsidRPr="00AB4353" w:rsidRDefault="00BC3559" w:rsidP="00BC3559">
      <w:pPr>
        <w:pStyle w:val="Default"/>
        <w:ind w:left="360" w:firstLine="720"/>
        <w:rPr>
          <w:sz w:val="22"/>
          <w:szCs w:val="22"/>
        </w:rPr>
      </w:pPr>
    </w:p>
    <w:p w14:paraId="37746D47" w14:textId="77777777" w:rsidR="00BC3559" w:rsidRPr="00AB4353" w:rsidRDefault="00BC3559" w:rsidP="00BC3559">
      <w:pPr>
        <w:rPr>
          <w:rFonts w:ascii="Times New Roman" w:hAnsi="Times New Roman" w:cs="Times New Roman"/>
          <w:b/>
          <w:u w:val="single"/>
        </w:rPr>
      </w:pPr>
      <w:r w:rsidRPr="00AB4353">
        <w:rPr>
          <w:rFonts w:ascii="Times New Roman" w:hAnsi="Times New Roman" w:cs="Times New Roman"/>
        </w:rPr>
        <w:t>Call-in capabilities will be available</w:t>
      </w:r>
      <w:r w:rsidRPr="0072692B">
        <w:rPr>
          <w:rFonts w:ascii="Times New Roman" w:hAnsi="Times New Roman" w:cs="Times New Roman"/>
        </w:rPr>
        <w:t xml:space="preserve">: </w:t>
      </w:r>
      <w:r w:rsidR="0072692B" w:rsidRPr="00276B6F">
        <w:rPr>
          <w:rFonts w:ascii="Times New Roman" w:hAnsi="Times New Roman" w:cs="Times New Roman"/>
          <w:color w:val="222222"/>
          <w:highlight w:val="yellow"/>
          <w:shd w:val="clear" w:color="auto" w:fill="FFFFFF"/>
        </w:rPr>
        <w:t>877-416-9141</w:t>
      </w:r>
      <w:r w:rsidRPr="00276B6F">
        <w:rPr>
          <w:rFonts w:ascii="Times New Roman" w:hAnsi="Times New Roman" w:cs="Times New Roman"/>
          <w:highlight w:val="yellow"/>
        </w:rPr>
        <w:t xml:space="preserve">, Passcode: </w:t>
      </w:r>
      <w:r w:rsidR="0072692B" w:rsidRPr="00276B6F">
        <w:rPr>
          <w:rFonts w:ascii="Times New Roman" w:hAnsi="Times New Roman" w:cs="Times New Roman"/>
          <w:color w:val="222222"/>
          <w:highlight w:val="yellow"/>
          <w:shd w:val="clear" w:color="auto" w:fill="FFFFFF"/>
        </w:rPr>
        <w:t>2576529#</w:t>
      </w:r>
    </w:p>
    <w:p w14:paraId="0891203A" w14:textId="77777777" w:rsidR="009E3B51" w:rsidRPr="00F02CA3" w:rsidRDefault="004B62BE" w:rsidP="00CA11E9">
      <w:pPr>
        <w:autoSpaceDE w:val="0"/>
        <w:autoSpaceDN w:val="0"/>
        <w:adjustRightInd w:val="0"/>
        <w:rPr>
          <w:rFonts w:ascii="Calibri" w:hAnsi="Calibri" w:cs="Calibri"/>
        </w:rPr>
      </w:pPr>
      <w:r w:rsidRPr="00AB4353">
        <w:rPr>
          <w:rFonts w:ascii="Times New Roman" w:hAnsi="Times New Roman" w:cs="Times New Roman"/>
        </w:rPr>
        <w:t>Webinar capabilities will also be available:</w:t>
      </w:r>
      <w:r w:rsidR="00F02CA3" w:rsidRPr="00F02CA3">
        <w:rPr>
          <w:rFonts w:ascii="Calibri" w:hAnsi="Calibri" w:cs="Calibri"/>
        </w:rPr>
        <w:t xml:space="preserve"> </w:t>
      </w:r>
      <w:proofErr w:type="spellStart"/>
      <w:r w:rsidR="005F782E" w:rsidRPr="005F782E">
        <w:rPr>
          <w:rFonts w:ascii="Calibri" w:hAnsi="Calibri" w:cs="Calibri"/>
          <w:highlight w:val="yellow"/>
        </w:rPr>
        <w:t>GoTo</w:t>
      </w:r>
      <w:proofErr w:type="spellEnd"/>
      <w:r w:rsidR="005F782E" w:rsidRPr="005F782E">
        <w:rPr>
          <w:rFonts w:ascii="Calibri" w:hAnsi="Calibri" w:cs="Calibri"/>
          <w:highlight w:val="yellow"/>
        </w:rPr>
        <w:t xml:space="preserve"> meeting link</w:t>
      </w:r>
    </w:p>
    <w:sectPr w:rsidR="009E3B51" w:rsidRPr="00F02CA3" w:rsidSect="009B50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4C6010" w14:textId="77777777" w:rsidR="00260031" w:rsidRDefault="00260031" w:rsidP="002A48DB">
      <w:pPr>
        <w:spacing w:after="0" w:line="240" w:lineRule="auto"/>
      </w:pPr>
      <w:r>
        <w:separator/>
      </w:r>
    </w:p>
  </w:endnote>
  <w:endnote w:type="continuationSeparator" w:id="0">
    <w:p w14:paraId="497FE245" w14:textId="77777777" w:rsidR="00260031" w:rsidRDefault="00260031" w:rsidP="002A4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03A740" w14:textId="77777777" w:rsidR="000411DC" w:rsidRDefault="000411D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2AFF33" w14:textId="77777777" w:rsidR="000411DC" w:rsidRDefault="000411D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8632D2" w14:textId="77777777" w:rsidR="000411DC" w:rsidRDefault="000411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14C2B" w14:textId="77777777" w:rsidR="00260031" w:rsidRDefault="00260031" w:rsidP="002A48DB">
      <w:pPr>
        <w:spacing w:after="0" w:line="240" w:lineRule="auto"/>
      </w:pPr>
      <w:r>
        <w:separator/>
      </w:r>
    </w:p>
  </w:footnote>
  <w:footnote w:type="continuationSeparator" w:id="0">
    <w:p w14:paraId="4E6C6441" w14:textId="77777777" w:rsidR="00260031" w:rsidRDefault="00260031" w:rsidP="002A4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5CF70" w14:textId="77777777" w:rsidR="000411DC" w:rsidRDefault="000411D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6FBA1" w14:textId="77777777" w:rsidR="000411DC" w:rsidRDefault="000411D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688EC8" w14:textId="77777777" w:rsidR="000411DC" w:rsidRDefault="000411D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459FAC"/>
    <w:multiLevelType w:val="hybridMultilevel"/>
    <w:tmpl w:val="F149382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F7B1878"/>
    <w:multiLevelType w:val="hybridMultilevel"/>
    <w:tmpl w:val="F0268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704A6"/>
    <w:multiLevelType w:val="hybridMultilevel"/>
    <w:tmpl w:val="E19EED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FF5B9E"/>
    <w:multiLevelType w:val="hybridMultilevel"/>
    <w:tmpl w:val="E19EED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0D81A31"/>
    <w:multiLevelType w:val="hybridMultilevel"/>
    <w:tmpl w:val="0E16D1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9424F0"/>
    <w:multiLevelType w:val="hybridMultilevel"/>
    <w:tmpl w:val="9D240B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510423"/>
    <w:multiLevelType w:val="hybridMultilevel"/>
    <w:tmpl w:val="C0921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4"/>
  </w:num>
  <w:num w:numId="5">
    <w:abstractNumId w:val="5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TAwMjeyMDK2tDBW0lEKTi0uzszPAykwrAUADtpc2ywAAAA="/>
  </w:docVars>
  <w:rsids>
    <w:rsidRoot w:val="00BC3559"/>
    <w:rsid w:val="00007C42"/>
    <w:rsid w:val="0001078B"/>
    <w:rsid w:val="000411DC"/>
    <w:rsid w:val="00067780"/>
    <w:rsid w:val="000713C1"/>
    <w:rsid w:val="00076C6B"/>
    <w:rsid w:val="000854E2"/>
    <w:rsid w:val="00087EB7"/>
    <w:rsid w:val="00090F68"/>
    <w:rsid w:val="000A06C8"/>
    <w:rsid w:val="000C0C89"/>
    <w:rsid w:val="000D31C0"/>
    <w:rsid w:val="000E1103"/>
    <w:rsid w:val="00107371"/>
    <w:rsid w:val="001155C5"/>
    <w:rsid w:val="00125D14"/>
    <w:rsid w:val="00131323"/>
    <w:rsid w:val="00135319"/>
    <w:rsid w:val="00146EF1"/>
    <w:rsid w:val="001626D3"/>
    <w:rsid w:val="00175674"/>
    <w:rsid w:val="00187E2A"/>
    <w:rsid w:val="0019153D"/>
    <w:rsid w:val="001A0A64"/>
    <w:rsid w:val="001A768F"/>
    <w:rsid w:val="001C4095"/>
    <w:rsid w:val="001D1526"/>
    <w:rsid w:val="001E11BB"/>
    <w:rsid w:val="00220BB4"/>
    <w:rsid w:val="00240D2C"/>
    <w:rsid w:val="00243041"/>
    <w:rsid w:val="00243760"/>
    <w:rsid w:val="002510A7"/>
    <w:rsid w:val="0025210A"/>
    <w:rsid w:val="00254637"/>
    <w:rsid w:val="00260031"/>
    <w:rsid w:val="002633D0"/>
    <w:rsid w:val="00276B6F"/>
    <w:rsid w:val="00277142"/>
    <w:rsid w:val="00293747"/>
    <w:rsid w:val="002A48DB"/>
    <w:rsid w:val="002B5C47"/>
    <w:rsid w:val="002F35EE"/>
    <w:rsid w:val="00326F5B"/>
    <w:rsid w:val="003327D1"/>
    <w:rsid w:val="003564BB"/>
    <w:rsid w:val="0035661D"/>
    <w:rsid w:val="003601BD"/>
    <w:rsid w:val="003650C6"/>
    <w:rsid w:val="003706D9"/>
    <w:rsid w:val="00371AFB"/>
    <w:rsid w:val="00376C17"/>
    <w:rsid w:val="00377794"/>
    <w:rsid w:val="00381DBB"/>
    <w:rsid w:val="003943E0"/>
    <w:rsid w:val="003A0A2B"/>
    <w:rsid w:val="003A3C0A"/>
    <w:rsid w:val="003C2DBB"/>
    <w:rsid w:val="003E0080"/>
    <w:rsid w:val="003E254E"/>
    <w:rsid w:val="003F1588"/>
    <w:rsid w:val="003F21BE"/>
    <w:rsid w:val="003F6DE1"/>
    <w:rsid w:val="003F703F"/>
    <w:rsid w:val="0040112D"/>
    <w:rsid w:val="00414F94"/>
    <w:rsid w:val="00420EE7"/>
    <w:rsid w:val="004352DF"/>
    <w:rsid w:val="00440B4E"/>
    <w:rsid w:val="0047411B"/>
    <w:rsid w:val="004B62BE"/>
    <w:rsid w:val="004C7C66"/>
    <w:rsid w:val="004D1E36"/>
    <w:rsid w:val="004D2031"/>
    <w:rsid w:val="004E278D"/>
    <w:rsid w:val="004F2A28"/>
    <w:rsid w:val="004F5AC5"/>
    <w:rsid w:val="004F69E7"/>
    <w:rsid w:val="00545FDA"/>
    <w:rsid w:val="005470B5"/>
    <w:rsid w:val="00553172"/>
    <w:rsid w:val="0057101B"/>
    <w:rsid w:val="00571A1F"/>
    <w:rsid w:val="00587378"/>
    <w:rsid w:val="005958BC"/>
    <w:rsid w:val="005A04BA"/>
    <w:rsid w:val="005A0E43"/>
    <w:rsid w:val="005A68D1"/>
    <w:rsid w:val="005C0B41"/>
    <w:rsid w:val="005E5D61"/>
    <w:rsid w:val="005F782E"/>
    <w:rsid w:val="00607E7B"/>
    <w:rsid w:val="00611A1E"/>
    <w:rsid w:val="00636EB1"/>
    <w:rsid w:val="006514EB"/>
    <w:rsid w:val="00654C33"/>
    <w:rsid w:val="006635AD"/>
    <w:rsid w:val="006A4386"/>
    <w:rsid w:val="006B061D"/>
    <w:rsid w:val="006C2071"/>
    <w:rsid w:val="006F31A7"/>
    <w:rsid w:val="007157A7"/>
    <w:rsid w:val="00720BF2"/>
    <w:rsid w:val="0072692B"/>
    <w:rsid w:val="00730BEC"/>
    <w:rsid w:val="0074085C"/>
    <w:rsid w:val="00741FED"/>
    <w:rsid w:val="00775B11"/>
    <w:rsid w:val="00792386"/>
    <w:rsid w:val="007A0797"/>
    <w:rsid w:val="007B2E78"/>
    <w:rsid w:val="007B3BAB"/>
    <w:rsid w:val="007B44CD"/>
    <w:rsid w:val="008073CA"/>
    <w:rsid w:val="0081394F"/>
    <w:rsid w:val="00817FE2"/>
    <w:rsid w:val="00841931"/>
    <w:rsid w:val="00846FFF"/>
    <w:rsid w:val="008610B0"/>
    <w:rsid w:val="00867614"/>
    <w:rsid w:val="008713E0"/>
    <w:rsid w:val="00873364"/>
    <w:rsid w:val="008744A8"/>
    <w:rsid w:val="008845C1"/>
    <w:rsid w:val="00892201"/>
    <w:rsid w:val="008937C5"/>
    <w:rsid w:val="008B482F"/>
    <w:rsid w:val="008C3721"/>
    <w:rsid w:val="008F4B75"/>
    <w:rsid w:val="00905465"/>
    <w:rsid w:val="00922C73"/>
    <w:rsid w:val="009317D2"/>
    <w:rsid w:val="00940532"/>
    <w:rsid w:val="009477E2"/>
    <w:rsid w:val="00954152"/>
    <w:rsid w:val="00960674"/>
    <w:rsid w:val="009643B8"/>
    <w:rsid w:val="0096656F"/>
    <w:rsid w:val="0097330D"/>
    <w:rsid w:val="00987714"/>
    <w:rsid w:val="00995A19"/>
    <w:rsid w:val="0099763E"/>
    <w:rsid w:val="009B5085"/>
    <w:rsid w:val="009D18C0"/>
    <w:rsid w:val="009E3B51"/>
    <w:rsid w:val="009E77CF"/>
    <w:rsid w:val="009F05F3"/>
    <w:rsid w:val="00A454F3"/>
    <w:rsid w:val="00A61024"/>
    <w:rsid w:val="00A718E6"/>
    <w:rsid w:val="00A83D73"/>
    <w:rsid w:val="00A865AA"/>
    <w:rsid w:val="00A90ECB"/>
    <w:rsid w:val="00A93856"/>
    <w:rsid w:val="00A94895"/>
    <w:rsid w:val="00AB4353"/>
    <w:rsid w:val="00AF7527"/>
    <w:rsid w:val="00B0330C"/>
    <w:rsid w:val="00B06E32"/>
    <w:rsid w:val="00B20F47"/>
    <w:rsid w:val="00B46FD6"/>
    <w:rsid w:val="00B55520"/>
    <w:rsid w:val="00B55EF4"/>
    <w:rsid w:val="00B573DA"/>
    <w:rsid w:val="00B647E7"/>
    <w:rsid w:val="00B66187"/>
    <w:rsid w:val="00BA4ACA"/>
    <w:rsid w:val="00BB6A34"/>
    <w:rsid w:val="00BC3559"/>
    <w:rsid w:val="00BD515F"/>
    <w:rsid w:val="00BF4B32"/>
    <w:rsid w:val="00BF6DB9"/>
    <w:rsid w:val="00C0236E"/>
    <w:rsid w:val="00C33D9C"/>
    <w:rsid w:val="00C5371F"/>
    <w:rsid w:val="00C54BF4"/>
    <w:rsid w:val="00C84D2C"/>
    <w:rsid w:val="00CA11E9"/>
    <w:rsid w:val="00CB3496"/>
    <w:rsid w:val="00CC39D1"/>
    <w:rsid w:val="00CD115C"/>
    <w:rsid w:val="00CD346A"/>
    <w:rsid w:val="00CE368A"/>
    <w:rsid w:val="00CF3FA3"/>
    <w:rsid w:val="00CF40C5"/>
    <w:rsid w:val="00CF6622"/>
    <w:rsid w:val="00D03D5C"/>
    <w:rsid w:val="00D11804"/>
    <w:rsid w:val="00D3508B"/>
    <w:rsid w:val="00D64E4C"/>
    <w:rsid w:val="00D9245F"/>
    <w:rsid w:val="00D961E3"/>
    <w:rsid w:val="00DA4FDE"/>
    <w:rsid w:val="00DB6D9E"/>
    <w:rsid w:val="00DC73F2"/>
    <w:rsid w:val="00DD24EE"/>
    <w:rsid w:val="00DD5004"/>
    <w:rsid w:val="00DE311F"/>
    <w:rsid w:val="00DF43BD"/>
    <w:rsid w:val="00DF5542"/>
    <w:rsid w:val="00E15B10"/>
    <w:rsid w:val="00E44DEA"/>
    <w:rsid w:val="00E55041"/>
    <w:rsid w:val="00E62BF5"/>
    <w:rsid w:val="00E80701"/>
    <w:rsid w:val="00E95610"/>
    <w:rsid w:val="00EB178E"/>
    <w:rsid w:val="00EB49A7"/>
    <w:rsid w:val="00EB5BE5"/>
    <w:rsid w:val="00EC4385"/>
    <w:rsid w:val="00ED6191"/>
    <w:rsid w:val="00F02CA3"/>
    <w:rsid w:val="00F07254"/>
    <w:rsid w:val="00F15323"/>
    <w:rsid w:val="00F434F7"/>
    <w:rsid w:val="00F5639A"/>
    <w:rsid w:val="00F62ED2"/>
    <w:rsid w:val="00F906D3"/>
    <w:rsid w:val="00F91E1E"/>
    <w:rsid w:val="00FA669C"/>
    <w:rsid w:val="00FB7CCA"/>
    <w:rsid w:val="00FD6005"/>
    <w:rsid w:val="00FE5218"/>
    <w:rsid w:val="00FE5DBE"/>
    <w:rsid w:val="00FF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18F480"/>
  <w15:docId w15:val="{62B2E364-1E11-47EF-B293-0E1282C5B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C355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C355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4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8DB"/>
  </w:style>
  <w:style w:type="paragraph" w:styleId="Footer">
    <w:name w:val="footer"/>
    <w:basedOn w:val="Normal"/>
    <w:link w:val="FooterChar"/>
    <w:uiPriority w:val="99"/>
    <w:unhideWhenUsed/>
    <w:rsid w:val="002A4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8DB"/>
  </w:style>
  <w:style w:type="paragraph" w:styleId="BalloonText">
    <w:name w:val="Balloon Text"/>
    <w:basedOn w:val="Normal"/>
    <w:link w:val="BalloonTextChar"/>
    <w:uiPriority w:val="99"/>
    <w:semiHidden/>
    <w:unhideWhenUsed/>
    <w:rsid w:val="004B6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2B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C207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0EC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43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43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43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3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3B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05ED78-7558-4785-9C3C-D584314A7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eau of Reclamation</Company>
  <LinksUpToDate>false</LinksUpToDate>
  <CharactersWithSpaces>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</dc:creator>
  <cp:lastModifiedBy>Newcom, Samuel (Joshua)</cp:lastModifiedBy>
  <cp:revision>2</cp:revision>
  <cp:lastPrinted>2013-10-15T17:33:00Z</cp:lastPrinted>
  <dcterms:created xsi:type="dcterms:W3CDTF">2018-03-12T21:54:00Z</dcterms:created>
  <dcterms:modified xsi:type="dcterms:W3CDTF">2018-03-12T21:54:00Z</dcterms:modified>
</cp:coreProperties>
</file>